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2EAFE" w14:textId="787F2B5F" w:rsidR="00F07796" w:rsidRPr="00F07796" w:rsidRDefault="00443499" w:rsidP="00F0779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Declaration of Interests</w:t>
      </w:r>
    </w:p>
    <w:p w14:paraId="1F6EE5BD" w14:textId="0906D871" w:rsidR="00D21A82" w:rsidRPr="00D21A82" w:rsidRDefault="00443499" w:rsidP="00D21A82">
      <w:pPr>
        <w:pStyle w:val="BodyText"/>
        <w:rPr>
          <w:lang w:val="en-GB"/>
        </w:rPr>
      </w:pPr>
      <w:r w:rsidRPr="00443499">
        <w:rPr>
          <w:rFonts w:cs="Times New Roman"/>
          <w:lang w:val="en-GB"/>
        </w:rPr>
        <w:t>Declarations of interest: none</w:t>
      </w:r>
    </w:p>
    <w:sectPr w:rsidR="00D21A82" w:rsidRPr="00D21A8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9EAE0" w14:textId="77777777" w:rsidR="006D6341" w:rsidRDefault="006D6341" w:rsidP="00990574">
      <w:pPr>
        <w:spacing w:after="0" w:line="240" w:lineRule="auto"/>
      </w:pPr>
      <w:r>
        <w:separator/>
      </w:r>
    </w:p>
  </w:endnote>
  <w:endnote w:type="continuationSeparator" w:id="0">
    <w:p w14:paraId="5B27B857" w14:textId="77777777" w:rsidR="006D6341" w:rsidRDefault="006D6341" w:rsidP="00990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72697D" w14:textId="77777777" w:rsidR="006D6341" w:rsidRDefault="006D6341" w:rsidP="00990574">
      <w:pPr>
        <w:spacing w:after="0" w:line="240" w:lineRule="auto"/>
      </w:pPr>
      <w:r>
        <w:separator/>
      </w:r>
    </w:p>
  </w:footnote>
  <w:footnote w:type="continuationSeparator" w:id="0">
    <w:p w14:paraId="0C763C68" w14:textId="77777777" w:rsidR="006D6341" w:rsidRDefault="006D6341" w:rsidP="009905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D4111" w14:textId="6BC45E60" w:rsidR="008F165E" w:rsidRPr="00F933AB" w:rsidRDefault="002F7642">
    <w:pPr>
      <w:pStyle w:val="Header"/>
      <w:rPr>
        <w:rFonts w:ascii="Times New Roman" w:hAnsi="Times New Roman" w:cs="Times New Roman"/>
        <w:lang w:val="en-GB"/>
      </w:rPr>
    </w:pPr>
    <w:r w:rsidRPr="00F933AB">
      <w:rPr>
        <w:rFonts w:ascii="Times New Roman" w:hAnsi="Times New Roman" w:cs="Times New Roman"/>
        <w:lang w:val="en-GB"/>
      </w:rPr>
      <w:t xml:space="preserve">Running head: </w:t>
    </w:r>
    <w:r w:rsidR="003A066B" w:rsidRPr="003A066B">
      <w:rPr>
        <w:rFonts w:ascii="Times New Roman" w:hAnsi="Times New Roman" w:cs="Times New Roman"/>
        <w:lang w:val="en-GB"/>
      </w:rPr>
      <w:t>Attractiveness and Reality</w:t>
    </w:r>
  </w:p>
  <w:p w14:paraId="4171DB4C" w14:textId="77777777" w:rsidR="007D4354" w:rsidRPr="00F933AB" w:rsidRDefault="007D4354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BA3C80"/>
    <w:multiLevelType w:val="hybridMultilevel"/>
    <w:tmpl w:val="FDB0D0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A95784"/>
    <w:multiLevelType w:val="multilevel"/>
    <w:tmpl w:val="5CA8F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D592281"/>
    <w:multiLevelType w:val="hybridMultilevel"/>
    <w:tmpl w:val="CA1637CA"/>
    <w:lvl w:ilvl="0" w:tplc="0809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3" w15:restartNumberingAfterBreak="0">
    <w:nsid w:val="7EB95777"/>
    <w:multiLevelType w:val="multilevel"/>
    <w:tmpl w:val="8FA4F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04711592">
    <w:abstractNumId w:val="1"/>
  </w:num>
  <w:num w:numId="2" w16cid:durableId="1641498343">
    <w:abstractNumId w:val="3"/>
  </w:num>
  <w:num w:numId="3" w16cid:durableId="393622807">
    <w:abstractNumId w:val="2"/>
  </w:num>
  <w:num w:numId="4" w16cid:durableId="4480173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47CB0"/>
    <w:rsid w:val="00087730"/>
    <w:rsid w:val="000B7A2E"/>
    <w:rsid w:val="000E6A19"/>
    <w:rsid w:val="0010182D"/>
    <w:rsid w:val="0014066B"/>
    <w:rsid w:val="001445FA"/>
    <w:rsid w:val="00181B3B"/>
    <w:rsid w:val="001842D0"/>
    <w:rsid w:val="001F7C25"/>
    <w:rsid w:val="002001F4"/>
    <w:rsid w:val="002315B1"/>
    <w:rsid w:val="00240ADA"/>
    <w:rsid w:val="00245AE3"/>
    <w:rsid w:val="00251C41"/>
    <w:rsid w:val="00257BC0"/>
    <w:rsid w:val="00276117"/>
    <w:rsid w:val="0028312F"/>
    <w:rsid w:val="0028419D"/>
    <w:rsid w:val="002A45A8"/>
    <w:rsid w:val="002B5924"/>
    <w:rsid w:val="002C5C0E"/>
    <w:rsid w:val="002C792C"/>
    <w:rsid w:val="002F7642"/>
    <w:rsid w:val="003A066B"/>
    <w:rsid w:val="003D24FC"/>
    <w:rsid w:val="003F2874"/>
    <w:rsid w:val="003F2F67"/>
    <w:rsid w:val="00406C01"/>
    <w:rsid w:val="004218BD"/>
    <w:rsid w:val="004266AA"/>
    <w:rsid w:val="00437221"/>
    <w:rsid w:val="00443499"/>
    <w:rsid w:val="004F28D8"/>
    <w:rsid w:val="005014EA"/>
    <w:rsid w:val="00532263"/>
    <w:rsid w:val="00544706"/>
    <w:rsid w:val="0058104A"/>
    <w:rsid w:val="005B19B7"/>
    <w:rsid w:val="005F0BCC"/>
    <w:rsid w:val="00605757"/>
    <w:rsid w:val="006063B5"/>
    <w:rsid w:val="0062079A"/>
    <w:rsid w:val="00662E74"/>
    <w:rsid w:val="006643A4"/>
    <w:rsid w:val="006C7074"/>
    <w:rsid w:val="006D6341"/>
    <w:rsid w:val="006D78E7"/>
    <w:rsid w:val="006E2206"/>
    <w:rsid w:val="007017D2"/>
    <w:rsid w:val="007079A3"/>
    <w:rsid w:val="007114D9"/>
    <w:rsid w:val="00713CD4"/>
    <w:rsid w:val="00735FBE"/>
    <w:rsid w:val="0073743D"/>
    <w:rsid w:val="00761111"/>
    <w:rsid w:val="0076676C"/>
    <w:rsid w:val="00780748"/>
    <w:rsid w:val="00781D75"/>
    <w:rsid w:val="00791B43"/>
    <w:rsid w:val="00792642"/>
    <w:rsid w:val="007B6D1F"/>
    <w:rsid w:val="007B70A2"/>
    <w:rsid w:val="007D1EE9"/>
    <w:rsid w:val="007D4354"/>
    <w:rsid w:val="007E1AAB"/>
    <w:rsid w:val="007E33A5"/>
    <w:rsid w:val="007F4376"/>
    <w:rsid w:val="00847F9C"/>
    <w:rsid w:val="00865CB9"/>
    <w:rsid w:val="008826DD"/>
    <w:rsid w:val="00882D54"/>
    <w:rsid w:val="008F165E"/>
    <w:rsid w:val="009053EF"/>
    <w:rsid w:val="00922D0C"/>
    <w:rsid w:val="009500C9"/>
    <w:rsid w:val="00984BAF"/>
    <w:rsid w:val="0099039D"/>
    <w:rsid w:val="00990574"/>
    <w:rsid w:val="009A57A9"/>
    <w:rsid w:val="009C4229"/>
    <w:rsid w:val="00A06365"/>
    <w:rsid w:val="00A24355"/>
    <w:rsid w:val="00A36101"/>
    <w:rsid w:val="00A36511"/>
    <w:rsid w:val="00A54F5A"/>
    <w:rsid w:val="00A83C08"/>
    <w:rsid w:val="00A92795"/>
    <w:rsid w:val="00AB4B79"/>
    <w:rsid w:val="00B07C66"/>
    <w:rsid w:val="00B16318"/>
    <w:rsid w:val="00B438CE"/>
    <w:rsid w:val="00B47222"/>
    <w:rsid w:val="00B543DC"/>
    <w:rsid w:val="00B65B58"/>
    <w:rsid w:val="00B6699D"/>
    <w:rsid w:val="00B76084"/>
    <w:rsid w:val="00B76E82"/>
    <w:rsid w:val="00B83A35"/>
    <w:rsid w:val="00BD42FA"/>
    <w:rsid w:val="00C06417"/>
    <w:rsid w:val="00C12769"/>
    <w:rsid w:val="00C45E2F"/>
    <w:rsid w:val="00C97453"/>
    <w:rsid w:val="00CA69AF"/>
    <w:rsid w:val="00CB36E8"/>
    <w:rsid w:val="00CB4549"/>
    <w:rsid w:val="00CF2314"/>
    <w:rsid w:val="00D03CDF"/>
    <w:rsid w:val="00D21A82"/>
    <w:rsid w:val="00D44521"/>
    <w:rsid w:val="00D51EEF"/>
    <w:rsid w:val="00D83B26"/>
    <w:rsid w:val="00E5498F"/>
    <w:rsid w:val="00E55EB1"/>
    <w:rsid w:val="00E56677"/>
    <w:rsid w:val="00E732DC"/>
    <w:rsid w:val="00E83424"/>
    <w:rsid w:val="00EA0C2B"/>
    <w:rsid w:val="00EA36A8"/>
    <w:rsid w:val="00EB3ACA"/>
    <w:rsid w:val="00F07796"/>
    <w:rsid w:val="00F127F7"/>
    <w:rsid w:val="00F137ED"/>
    <w:rsid w:val="00F625F4"/>
    <w:rsid w:val="00F928A8"/>
    <w:rsid w:val="00F933AB"/>
    <w:rsid w:val="00F95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Header">
    <w:name w:val="header"/>
    <w:basedOn w:val="Normal"/>
    <w:link w:val="HeaderChar"/>
    <w:uiPriority w:val="99"/>
    <w:unhideWhenUsed/>
    <w:rsid w:val="009905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574"/>
  </w:style>
  <w:style w:type="paragraph" w:styleId="Footer">
    <w:name w:val="footer"/>
    <w:basedOn w:val="Normal"/>
    <w:link w:val="FooterChar"/>
    <w:uiPriority w:val="99"/>
    <w:unhideWhenUsed/>
    <w:rsid w:val="009905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574"/>
  </w:style>
  <w:style w:type="paragraph" w:styleId="BalloonText">
    <w:name w:val="Balloon Text"/>
    <w:basedOn w:val="Normal"/>
    <w:link w:val="BalloonTextChar"/>
    <w:uiPriority w:val="99"/>
    <w:semiHidden/>
    <w:unhideWhenUsed/>
    <w:rsid w:val="009905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574"/>
    <w:rPr>
      <w:rFonts w:ascii="Segoe UI" w:hAnsi="Segoe UI" w:cs="Segoe UI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9905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80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1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8</Words>
  <Characters>48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</cp:lastModifiedBy>
  <cp:revision>53</cp:revision>
  <dcterms:created xsi:type="dcterms:W3CDTF">2020-07-30T09:30:00Z</dcterms:created>
  <dcterms:modified xsi:type="dcterms:W3CDTF">2023-10-27T09:07:00Z</dcterms:modified>
</cp:coreProperties>
</file>